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1A7B78" w14:textId="77777777" w:rsidR="00D04EFF" w:rsidRDefault="00D04EFF" w:rsidP="003D42AF"/>
    <w:p w14:paraId="44FF8329" w14:textId="77777777" w:rsidR="00D04EFF" w:rsidRPr="00744308" w:rsidRDefault="00D04EFF" w:rsidP="00744308">
      <w:pPr>
        <w:tabs>
          <w:tab w:val="center" w:pos="4968"/>
        </w:tabs>
        <w:jc w:val="center"/>
      </w:pPr>
      <w:r w:rsidRPr="00263494">
        <w:rPr>
          <w:b/>
          <w:u w:val="single"/>
        </w:rPr>
        <w:t>Board Meeting</w:t>
      </w:r>
    </w:p>
    <w:p w14:paraId="5CBF4C43" w14:textId="77777777" w:rsidR="00037838" w:rsidRDefault="00037838" w:rsidP="00037838">
      <w:pPr>
        <w:shd w:val="clear" w:color="auto" w:fill="FFFFFF"/>
        <w:jc w:val="center"/>
        <w:rPr>
          <w:b/>
        </w:rPr>
      </w:pPr>
      <w:bookmarkStart w:id="0" w:name="_Hlk43797164"/>
      <w:r>
        <w:rPr>
          <w:b/>
        </w:rPr>
        <w:t>Center for Economic and Community Development</w:t>
      </w:r>
    </w:p>
    <w:p w14:paraId="31DD9F93" w14:textId="77777777" w:rsidR="00037838" w:rsidRDefault="00037838" w:rsidP="00037838">
      <w:pPr>
        <w:shd w:val="clear" w:color="auto" w:fill="FFFFFF"/>
        <w:jc w:val="center"/>
        <w:rPr>
          <w:b/>
        </w:rPr>
      </w:pPr>
      <w:r>
        <w:rPr>
          <w:b/>
        </w:rPr>
        <w:t>Board Room</w:t>
      </w:r>
    </w:p>
    <w:bookmarkEnd w:id="0"/>
    <w:p w14:paraId="1E3FA033" w14:textId="77777777" w:rsidR="00037838" w:rsidRPr="00EE6BF5" w:rsidRDefault="00037838" w:rsidP="00037838">
      <w:pPr>
        <w:shd w:val="clear" w:color="auto" w:fill="FFFFFF"/>
        <w:jc w:val="center"/>
        <w:rPr>
          <w:b/>
          <w:color w:val="000000"/>
        </w:rPr>
      </w:pPr>
      <w:r>
        <w:rPr>
          <w:b/>
        </w:rPr>
        <w:t>1112 7</w:t>
      </w:r>
      <w:r w:rsidRPr="00DA69A7">
        <w:rPr>
          <w:b/>
          <w:vertAlign w:val="superscript"/>
        </w:rPr>
        <w:t>th</w:t>
      </w:r>
      <w:r>
        <w:rPr>
          <w:b/>
        </w:rPr>
        <w:t xml:space="preserve"> Street, Bay City, TX 77414</w:t>
      </w:r>
    </w:p>
    <w:p w14:paraId="7E8653B5" w14:textId="7E30E963" w:rsidR="00037838" w:rsidRDefault="00037838" w:rsidP="00FC273F">
      <w:pPr>
        <w:shd w:val="clear" w:color="auto" w:fill="FFFFFF"/>
        <w:jc w:val="center"/>
        <w:rPr>
          <w:b/>
        </w:rPr>
      </w:pPr>
      <w:r>
        <w:rPr>
          <w:b/>
        </w:rPr>
        <w:t>or</w:t>
      </w:r>
    </w:p>
    <w:p w14:paraId="50100015" w14:textId="3C17F7B3" w:rsidR="00AA76FF" w:rsidRDefault="00AA76FF" w:rsidP="00FC273F">
      <w:pPr>
        <w:shd w:val="clear" w:color="auto" w:fill="FFFFFF"/>
        <w:jc w:val="center"/>
        <w:rPr>
          <w:b/>
        </w:rPr>
      </w:pPr>
      <w:r>
        <w:rPr>
          <w:b/>
        </w:rPr>
        <w:t xml:space="preserve">Conference Call </w:t>
      </w:r>
    </w:p>
    <w:p w14:paraId="0A292AEE" w14:textId="0DEB7504" w:rsidR="00FC273F" w:rsidRDefault="00AA76FF" w:rsidP="00FC273F">
      <w:pPr>
        <w:shd w:val="clear" w:color="auto" w:fill="FFFFFF"/>
        <w:jc w:val="center"/>
        <w:rPr>
          <w:b/>
        </w:rPr>
      </w:pPr>
      <w:r>
        <w:rPr>
          <w:b/>
        </w:rPr>
        <w:t>Toll Free # 844-801-5555 access code 756375</w:t>
      </w:r>
    </w:p>
    <w:p w14:paraId="7885B811" w14:textId="6EC791DB" w:rsidR="00D04EFF" w:rsidRDefault="00D04EFF" w:rsidP="00744308">
      <w:pPr>
        <w:jc w:val="center"/>
      </w:pPr>
      <w:r w:rsidRPr="00263494">
        <w:rPr>
          <w:b/>
        </w:rPr>
        <w:t>8:30 a.m., Friday,</w:t>
      </w:r>
      <w:r w:rsidR="00271CB0">
        <w:rPr>
          <w:b/>
        </w:rPr>
        <w:t xml:space="preserve"> </w:t>
      </w:r>
      <w:r w:rsidR="00C00A2C">
        <w:rPr>
          <w:b/>
        </w:rPr>
        <w:t>Septem</w:t>
      </w:r>
      <w:r w:rsidR="00827A7D">
        <w:rPr>
          <w:b/>
        </w:rPr>
        <w:t xml:space="preserve">ber </w:t>
      </w:r>
      <w:r w:rsidR="00C00A2C">
        <w:rPr>
          <w:b/>
        </w:rPr>
        <w:t>25</w:t>
      </w:r>
      <w:r w:rsidR="00297F17">
        <w:rPr>
          <w:b/>
        </w:rPr>
        <w:t>,</w:t>
      </w:r>
      <w:r>
        <w:rPr>
          <w:b/>
        </w:rPr>
        <w:t xml:space="preserve"> 20</w:t>
      </w:r>
      <w:r w:rsidR="00FC273F">
        <w:rPr>
          <w:b/>
        </w:rPr>
        <w:t>20</w:t>
      </w:r>
    </w:p>
    <w:p w14:paraId="3CF359D0" w14:textId="77777777" w:rsidR="00B51354" w:rsidRPr="00263494" w:rsidRDefault="00B51354" w:rsidP="00D04EFF"/>
    <w:p w14:paraId="5EC9614B" w14:textId="77777777" w:rsidR="00D04EFF" w:rsidRPr="00263494" w:rsidRDefault="00D04EFF" w:rsidP="00D04EFF">
      <w:pPr>
        <w:jc w:val="center"/>
        <w:rPr>
          <w:b/>
          <w:u w:val="single"/>
        </w:rPr>
      </w:pPr>
      <w:r w:rsidRPr="00263494">
        <w:rPr>
          <w:b/>
          <w:u w:val="single"/>
        </w:rPr>
        <w:t>AGENDA</w:t>
      </w:r>
    </w:p>
    <w:p w14:paraId="6EA66730" w14:textId="77777777" w:rsidR="00D04EFF" w:rsidRDefault="00D04EFF" w:rsidP="00D04EFF">
      <w:pPr>
        <w:tabs>
          <w:tab w:val="left" w:pos="-1350"/>
          <w:tab w:val="left" w:pos="720"/>
        </w:tabs>
        <w:rPr>
          <w:b/>
          <w:u w:val="single"/>
        </w:rPr>
      </w:pPr>
    </w:p>
    <w:p w14:paraId="00D1A0B1" w14:textId="77777777" w:rsidR="00B51354" w:rsidRPr="00263494" w:rsidRDefault="00B51354" w:rsidP="00D04EFF">
      <w:pPr>
        <w:tabs>
          <w:tab w:val="left" w:pos="-1350"/>
          <w:tab w:val="left" w:pos="720"/>
        </w:tabs>
        <w:rPr>
          <w:b/>
          <w:u w:val="single"/>
        </w:rPr>
      </w:pPr>
    </w:p>
    <w:p w14:paraId="050E4A58" w14:textId="77777777" w:rsidR="00D04EFF" w:rsidRPr="00263494" w:rsidRDefault="00D04EFF" w:rsidP="00D04EFF">
      <w:pPr>
        <w:rPr>
          <w:b/>
        </w:rPr>
      </w:pPr>
      <w:r w:rsidRPr="00263494">
        <w:rPr>
          <w:b/>
        </w:rPr>
        <w:t>1.   Agenda/Opening Business</w:t>
      </w:r>
    </w:p>
    <w:p w14:paraId="1046D39C" w14:textId="57B81BF0" w:rsidR="00D04EFF" w:rsidRPr="00263494" w:rsidRDefault="00D04EFF" w:rsidP="00D04EFF">
      <w:pPr>
        <w:ind w:left="360"/>
      </w:pPr>
      <w:r w:rsidRPr="00263494">
        <w:rPr>
          <w:b/>
        </w:rPr>
        <w:t>a)</w:t>
      </w:r>
      <w:r w:rsidRPr="00263494">
        <w:rPr>
          <w:b/>
        </w:rPr>
        <w:tab/>
        <w:t>Call to Order/Certification of Quorum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 w:rsidR="00345E2F">
        <w:rPr>
          <w:b/>
        </w:rPr>
        <w:tab/>
      </w:r>
      <w:r w:rsidR="00FC273F">
        <w:t>N. McDonald</w:t>
      </w:r>
      <w:r>
        <w:t>, President</w:t>
      </w:r>
    </w:p>
    <w:p w14:paraId="0830CB25" w14:textId="77777777" w:rsidR="00D04EFF" w:rsidRPr="00263494" w:rsidRDefault="00D04EFF" w:rsidP="00D04EFF">
      <w:pPr>
        <w:ind w:left="360"/>
      </w:pPr>
      <w:r w:rsidRPr="00263494">
        <w:rPr>
          <w:b/>
        </w:rPr>
        <w:t>b)</w:t>
      </w:r>
      <w:r w:rsidRPr="00263494">
        <w:rPr>
          <w:b/>
        </w:rPr>
        <w:tab/>
        <w:t>Pledge of Allegiance to U.S. and Texas Flags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 w:rsidR="00345E2F">
        <w:rPr>
          <w:b/>
        </w:rPr>
        <w:tab/>
      </w:r>
      <w:r w:rsidRPr="00263494">
        <w:t>All</w:t>
      </w:r>
    </w:p>
    <w:p w14:paraId="52EDF8E1" w14:textId="77777777" w:rsidR="00D04EFF" w:rsidRPr="00263494" w:rsidRDefault="00146D7B" w:rsidP="00D04EFF">
      <w:pPr>
        <w:ind w:left="360"/>
      </w:pPr>
      <w:r>
        <w:rPr>
          <w:b/>
        </w:rPr>
        <w:t>c</w:t>
      </w:r>
      <w:r w:rsidR="008F4891">
        <w:rPr>
          <w:b/>
        </w:rPr>
        <w:t>)</w:t>
      </w:r>
      <w:r w:rsidR="008F4891">
        <w:rPr>
          <w:b/>
        </w:rPr>
        <w:tab/>
      </w:r>
      <w:r w:rsidR="00D04EFF" w:rsidRPr="00263494">
        <w:rPr>
          <w:b/>
        </w:rPr>
        <w:t xml:space="preserve">Public Comment Period </w:t>
      </w:r>
      <w:r w:rsidR="00345E2F" w:rsidRPr="002959EF">
        <w:rPr>
          <w:color w:val="C00000"/>
        </w:rPr>
        <w:t>(Please limit remarks to 5 minutes/person.)</w:t>
      </w:r>
      <w:r w:rsidR="00D04EFF">
        <w:rPr>
          <w:b/>
        </w:rPr>
        <w:tab/>
      </w:r>
      <w:r w:rsidR="00D04EFF" w:rsidRPr="00263494">
        <w:t>Public</w:t>
      </w:r>
    </w:p>
    <w:p w14:paraId="0E71A2BE" w14:textId="77777777" w:rsidR="00D04EFF" w:rsidRPr="00263494" w:rsidRDefault="00D04EFF" w:rsidP="00D04EFF">
      <w:pPr>
        <w:ind w:left="360" w:firstLine="360"/>
        <w:rPr>
          <w:b/>
        </w:rPr>
      </w:pPr>
      <w:r w:rsidRPr="00263494">
        <w:tab/>
      </w:r>
      <w:r w:rsidRPr="00263494">
        <w:tab/>
      </w:r>
    </w:p>
    <w:p w14:paraId="3C9A45CA" w14:textId="518EEC0D" w:rsidR="00160DDA" w:rsidRDefault="00D04EFF" w:rsidP="00D04EFF">
      <w:pPr>
        <w:ind w:left="360" w:hanging="360"/>
        <w:rPr>
          <w:b/>
        </w:rPr>
      </w:pPr>
      <w:r w:rsidRPr="00263494">
        <w:rPr>
          <w:b/>
        </w:rPr>
        <w:t>2.</w:t>
      </w:r>
      <w:r w:rsidRPr="00263494">
        <w:rPr>
          <w:b/>
        </w:rPr>
        <w:tab/>
      </w:r>
      <w:r w:rsidR="00C00A2C">
        <w:rPr>
          <w:b/>
        </w:rPr>
        <w:t>A</w:t>
      </w:r>
      <w:r w:rsidR="00160DDA">
        <w:rPr>
          <w:b/>
        </w:rPr>
        <w:t>pproval of Minutes</w:t>
      </w:r>
      <w:r w:rsidRPr="00263494">
        <w:rPr>
          <w:b/>
        </w:rPr>
        <w:t xml:space="preserve"> </w:t>
      </w:r>
      <w:r w:rsidR="00037838">
        <w:rPr>
          <w:b/>
        </w:rPr>
        <w:t>from</w:t>
      </w:r>
      <w:r w:rsidRPr="00263494">
        <w:rPr>
          <w:b/>
        </w:rPr>
        <w:t xml:space="preserve"> </w:t>
      </w:r>
      <w:r w:rsidR="00C00A2C">
        <w:rPr>
          <w:b/>
        </w:rPr>
        <w:t>Aug. 28</w:t>
      </w:r>
      <w:r w:rsidR="00F74532">
        <w:rPr>
          <w:b/>
        </w:rPr>
        <w:t>,</w:t>
      </w:r>
      <w:r w:rsidR="00A86DC7">
        <w:rPr>
          <w:b/>
        </w:rPr>
        <w:t xml:space="preserve"> 20</w:t>
      </w:r>
      <w:r w:rsidR="00F74532">
        <w:rPr>
          <w:b/>
        </w:rPr>
        <w:t>20</w:t>
      </w:r>
      <w:r w:rsidR="00C00A2C">
        <w:rPr>
          <w:b/>
        </w:rPr>
        <w:tab/>
      </w:r>
      <w:r w:rsidR="00C00A2C">
        <w:rPr>
          <w:b/>
        </w:rPr>
        <w:tab/>
      </w:r>
      <w:r w:rsidR="00C00A2C">
        <w:rPr>
          <w:b/>
        </w:rPr>
        <w:tab/>
      </w:r>
      <w:r w:rsidR="00C00A2C">
        <w:rPr>
          <w:b/>
        </w:rPr>
        <w:tab/>
      </w:r>
      <w:r w:rsidR="00C00A2C">
        <w:rPr>
          <w:b/>
        </w:rPr>
        <w:tab/>
      </w:r>
      <w:r w:rsidR="00160DDA">
        <w:t>M. Thames</w:t>
      </w:r>
      <w:r w:rsidR="00160DDA" w:rsidRPr="00263494">
        <w:t>, Secretary</w:t>
      </w:r>
    </w:p>
    <w:p w14:paraId="387D1842" w14:textId="25C96BAF" w:rsidR="00D04EFF" w:rsidRPr="00263494" w:rsidRDefault="00D04EFF" w:rsidP="00D04EFF">
      <w:pPr>
        <w:ind w:left="360" w:hanging="360"/>
      </w:pPr>
      <w:r w:rsidRPr="00263494">
        <w:tab/>
      </w:r>
      <w:r w:rsidRPr="00263494">
        <w:tab/>
      </w:r>
      <w:r w:rsidRPr="00263494">
        <w:tab/>
      </w:r>
      <w:r w:rsidRPr="00263494">
        <w:tab/>
      </w:r>
      <w:r w:rsidRPr="00263494">
        <w:tab/>
      </w:r>
    </w:p>
    <w:p w14:paraId="5B9671ED" w14:textId="3A0A633B" w:rsidR="00E94A12" w:rsidRDefault="00D04EFF" w:rsidP="00C00A2C">
      <w:pPr>
        <w:rPr>
          <w:b/>
        </w:rPr>
      </w:pPr>
      <w:r w:rsidRPr="00263494">
        <w:rPr>
          <w:b/>
        </w:rPr>
        <w:t>3.</w:t>
      </w:r>
      <w:r w:rsidR="00C00A2C">
        <w:rPr>
          <w:b/>
        </w:rPr>
        <w:t xml:space="preserve">   </w:t>
      </w:r>
      <w:r w:rsidR="00E94A12">
        <w:rPr>
          <w:b/>
        </w:rPr>
        <w:t>Financials:</w:t>
      </w:r>
    </w:p>
    <w:p w14:paraId="32186F86" w14:textId="52668016" w:rsidR="00D04EFF" w:rsidRDefault="00E94A12" w:rsidP="00E94A12">
      <w:pPr>
        <w:ind w:left="360"/>
      </w:pPr>
      <w:r>
        <w:rPr>
          <w:b/>
        </w:rPr>
        <w:t>a)</w:t>
      </w:r>
      <w:r>
        <w:rPr>
          <w:b/>
        </w:rPr>
        <w:tab/>
      </w:r>
      <w:r w:rsidR="00F74532">
        <w:rPr>
          <w:b/>
        </w:rPr>
        <w:t xml:space="preserve">Approval of </w:t>
      </w:r>
      <w:r w:rsidR="00D04EFF" w:rsidRPr="00263494">
        <w:rPr>
          <w:b/>
        </w:rPr>
        <w:t xml:space="preserve">Financial Reports from </w:t>
      </w:r>
      <w:r w:rsidR="00286009">
        <w:rPr>
          <w:b/>
        </w:rPr>
        <w:t>Ju</w:t>
      </w:r>
      <w:r w:rsidR="00827A7D">
        <w:rPr>
          <w:b/>
        </w:rPr>
        <w:t>ly and August</w:t>
      </w:r>
      <w:r w:rsidR="00F74532">
        <w:rPr>
          <w:b/>
        </w:rPr>
        <w:t xml:space="preserve"> </w:t>
      </w:r>
      <w:r w:rsidR="00A86DC7">
        <w:rPr>
          <w:b/>
        </w:rPr>
        <w:t>20</w:t>
      </w:r>
      <w:r w:rsidR="00F74532">
        <w:rPr>
          <w:b/>
        </w:rPr>
        <w:t>20</w:t>
      </w:r>
      <w:r w:rsidR="0073219C">
        <w:rPr>
          <w:b/>
        </w:rPr>
        <w:tab/>
      </w:r>
      <w:r w:rsidR="005807D8">
        <w:rPr>
          <w:b/>
        </w:rPr>
        <w:tab/>
      </w:r>
      <w:r w:rsidR="00271CB0">
        <w:t>G. Harrison</w:t>
      </w:r>
      <w:r w:rsidR="000975C9">
        <w:t>, Treasurer</w:t>
      </w:r>
    </w:p>
    <w:p w14:paraId="458091DF" w14:textId="77777777" w:rsidR="00E94A12" w:rsidRDefault="00E94A12" w:rsidP="001C0127">
      <w:pPr>
        <w:ind w:left="360" w:hanging="360"/>
        <w:rPr>
          <w:b/>
        </w:rPr>
      </w:pPr>
    </w:p>
    <w:p w14:paraId="52029CF5" w14:textId="450A7EB9" w:rsidR="00D15C3E" w:rsidRPr="002013B3" w:rsidRDefault="00124129" w:rsidP="001C0127">
      <w:pPr>
        <w:ind w:left="360" w:hanging="360"/>
        <w:rPr>
          <w:b/>
        </w:rPr>
      </w:pPr>
      <w:r>
        <w:rPr>
          <w:b/>
        </w:rPr>
        <w:t>4.</w:t>
      </w:r>
      <w:r>
        <w:rPr>
          <w:b/>
        </w:rPr>
        <w:tab/>
      </w:r>
      <w:bookmarkStart w:id="1" w:name="_Hlk51766460"/>
      <w:r w:rsidR="00286009">
        <w:rPr>
          <w:b/>
        </w:rPr>
        <w:t>Old</w:t>
      </w:r>
      <w:r w:rsidR="0082401A">
        <w:rPr>
          <w:b/>
        </w:rPr>
        <w:t xml:space="preserve"> Business:</w:t>
      </w:r>
      <w:bookmarkEnd w:id="1"/>
    </w:p>
    <w:p w14:paraId="1F7C6733" w14:textId="6DAF920C" w:rsidR="0073219C" w:rsidRDefault="0073219C" w:rsidP="005807D8">
      <w:pPr>
        <w:ind w:left="360"/>
        <w:rPr>
          <w:bCs/>
        </w:rPr>
      </w:pPr>
      <w:r>
        <w:rPr>
          <w:b/>
        </w:rPr>
        <w:t>a</w:t>
      </w:r>
      <w:r w:rsidR="00F74532">
        <w:rPr>
          <w:b/>
        </w:rPr>
        <w:t xml:space="preserve">) </w:t>
      </w:r>
      <w:r w:rsidR="00F74532">
        <w:rPr>
          <w:b/>
        </w:rPr>
        <w:tab/>
      </w:r>
      <w:r w:rsidR="00286009">
        <w:rPr>
          <w:b/>
        </w:rPr>
        <w:t xml:space="preserve">Report on </w:t>
      </w:r>
      <w:r w:rsidR="00FD09BC">
        <w:rPr>
          <w:b/>
        </w:rPr>
        <w:t>progress of MCEDC Strategic Plan Resolutions</w:t>
      </w:r>
      <w:r w:rsidR="00FD09BC">
        <w:rPr>
          <w:b/>
        </w:rPr>
        <w:tab/>
      </w:r>
      <w:r w:rsidR="00F74532">
        <w:rPr>
          <w:b/>
        </w:rPr>
        <w:t xml:space="preserve"> </w:t>
      </w:r>
      <w:r>
        <w:rPr>
          <w:b/>
        </w:rPr>
        <w:tab/>
      </w:r>
      <w:r w:rsidRPr="00AA76FF">
        <w:rPr>
          <w:bCs/>
        </w:rPr>
        <w:t>M. Ferdinand</w:t>
      </w:r>
    </w:p>
    <w:p w14:paraId="18317B14" w14:textId="789785EA" w:rsidR="00D912C8" w:rsidRDefault="00D912C8" w:rsidP="00D912C8">
      <w:pPr>
        <w:ind w:firstLine="360"/>
        <w:rPr>
          <w:b/>
        </w:rPr>
      </w:pPr>
      <w:r>
        <w:rPr>
          <w:b/>
        </w:rPr>
        <w:t>b)</w:t>
      </w:r>
      <w:r>
        <w:rPr>
          <w:b/>
        </w:rPr>
        <w:tab/>
        <w:t>Report on Matagorda County Transportation Task Force</w:t>
      </w:r>
      <w:r>
        <w:rPr>
          <w:b/>
        </w:rPr>
        <w:tab/>
      </w:r>
      <w:r>
        <w:rPr>
          <w:b/>
        </w:rPr>
        <w:tab/>
      </w:r>
      <w:r w:rsidRPr="00FD09BC">
        <w:rPr>
          <w:bCs/>
        </w:rPr>
        <w:t>M. Thames</w:t>
      </w:r>
      <w:r>
        <w:rPr>
          <w:b/>
        </w:rPr>
        <w:t xml:space="preserve"> </w:t>
      </w:r>
    </w:p>
    <w:p w14:paraId="67F960A2" w14:textId="1FCB2C3E" w:rsidR="00C00A2C" w:rsidRPr="00C00A2C" w:rsidRDefault="00C00A2C" w:rsidP="00D912C8">
      <w:pPr>
        <w:ind w:firstLine="360"/>
        <w:rPr>
          <w:bCs/>
        </w:rPr>
      </w:pPr>
      <w:r>
        <w:rPr>
          <w:b/>
        </w:rPr>
        <w:t xml:space="preserve">c) </w:t>
      </w:r>
      <w:r>
        <w:rPr>
          <w:b/>
        </w:rPr>
        <w:tab/>
        <w:t>Website Update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C00A2C">
        <w:rPr>
          <w:bCs/>
        </w:rPr>
        <w:t>H. Case</w:t>
      </w:r>
    </w:p>
    <w:p w14:paraId="11F9D04A" w14:textId="77777777" w:rsidR="00D912C8" w:rsidRDefault="00D912C8" w:rsidP="00D912C8">
      <w:pPr>
        <w:rPr>
          <w:b/>
        </w:rPr>
      </w:pPr>
    </w:p>
    <w:p w14:paraId="2E1A330F" w14:textId="39E820A0" w:rsidR="001273B9" w:rsidRPr="00185851" w:rsidRDefault="00FC273F" w:rsidP="00D912C8">
      <w:pPr>
        <w:rPr>
          <w:b/>
        </w:rPr>
      </w:pPr>
      <w:r w:rsidRPr="00185851">
        <w:rPr>
          <w:b/>
        </w:rPr>
        <w:t>5</w:t>
      </w:r>
      <w:r w:rsidR="00FD09BC" w:rsidRPr="00185851">
        <w:rPr>
          <w:b/>
        </w:rPr>
        <w:t xml:space="preserve">.   </w:t>
      </w:r>
      <w:r w:rsidR="001273B9" w:rsidRPr="00185851">
        <w:rPr>
          <w:b/>
        </w:rPr>
        <w:t>New Business:</w:t>
      </w:r>
    </w:p>
    <w:p w14:paraId="193862BC" w14:textId="595A9B84" w:rsidR="001273B9" w:rsidRDefault="001273B9" w:rsidP="00D912C8">
      <w:pPr>
        <w:rPr>
          <w:b/>
        </w:rPr>
      </w:pPr>
      <w:r w:rsidRPr="00185851">
        <w:rPr>
          <w:b/>
        </w:rPr>
        <w:t xml:space="preserve">      a)</w:t>
      </w:r>
      <w:r w:rsidRPr="00185851">
        <w:rPr>
          <w:b/>
        </w:rPr>
        <w:tab/>
        <w:t xml:space="preserve">Presentation on Matagorda County </w:t>
      </w:r>
      <w:r w:rsidR="00185851">
        <w:rPr>
          <w:b/>
        </w:rPr>
        <w:t>Aquatics Center Video</w:t>
      </w:r>
      <w:r w:rsidRPr="00185851">
        <w:rPr>
          <w:b/>
        </w:rPr>
        <w:tab/>
      </w:r>
      <w:r w:rsidRPr="00185851">
        <w:rPr>
          <w:b/>
        </w:rPr>
        <w:tab/>
      </w:r>
      <w:r w:rsidRPr="00185851">
        <w:rPr>
          <w:bCs/>
        </w:rPr>
        <w:t>L. Sneary</w:t>
      </w:r>
    </w:p>
    <w:p w14:paraId="418F0A91" w14:textId="77777777" w:rsidR="001273B9" w:rsidRDefault="001273B9" w:rsidP="00D912C8">
      <w:pPr>
        <w:rPr>
          <w:b/>
        </w:rPr>
      </w:pPr>
    </w:p>
    <w:p w14:paraId="70705055" w14:textId="7D3C7BB0" w:rsidR="00D04EFF" w:rsidRPr="000975C9" w:rsidRDefault="001273B9" w:rsidP="00D912C8">
      <w:pPr>
        <w:rPr>
          <w:b/>
        </w:rPr>
      </w:pPr>
      <w:r>
        <w:rPr>
          <w:b/>
        </w:rPr>
        <w:t>6</w:t>
      </w:r>
      <w:r w:rsidRPr="00263494">
        <w:rPr>
          <w:b/>
        </w:rPr>
        <w:t>.</w:t>
      </w:r>
      <w:r>
        <w:rPr>
          <w:b/>
        </w:rPr>
        <w:t xml:space="preserve">   </w:t>
      </w:r>
      <w:r w:rsidR="00D04EFF">
        <w:rPr>
          <w:b/>
        </w:rPr>
        <w:t>Staff</w:t>
      </w:r>
      <w:r w:rsidR="00D04EFF" w:rsidRPr="00263494">
        <w:rPr>
          <w:b/>
        </w:rPr>
        <w:t xml:space="preserve"> Report</w:t>
      </w:r>
      <w:r w:rsidR="00D04EFF">
        <w:rPr>
          <w:b/>
        </w:rPr>
        <w:t>s</w:t>
      </w:r>
      <w:r w:rsidR="00D912C8">
        <w:rPr>
          <w:b/>
        </w:rPr>
        <w:t>:</w:t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</w:p>
    <w:p w14:paraId="1FC6C79D" w14:textId="2DA173B5" w:rsidR="00D04EFF" w:rsidRPr="00263494" w:rsidRDefault="00D04EFF" w:rsidP="00D04EFF">
      <w:pPr>
        <w:ind w:left="360" w:hanging="360"/>
      </w:pPr>
      <w:r>
        <w:rPr>
          <w:b/>
        </w:rPr>
        <w:tab/>
        <w:t>a)   Recent Activities and Information of Intere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45E2F">
        <w:rPr>
          <w:b/>
        </w:rPr>
        <w:tab/>
      </w:r>
      <w:r w:rsidR="009951C4">
        <w:t>M</w:t>
      </w:r>
      <w:r w:rsidR="00F444FD">
        <w:t xml:space="preserve">. </w:t>
      </w:r>
      <w:r w:rsidR="009951C4">
        <w:t>Ferdinand</w:t>
      </w:r>
      <w:r w:rsidR="003E4AD4">
        <w:t xml:space="preserve"> &amp; </w:t>
      </w:r>
      <w:r w:rsidR="008F4891">
        <w:t xml:space="preserve">H. </w:t>
      </w:r>
      <w:r w:rsidR="0056573B">
        <w:t>Case</w:t>
      </w:r>
    </w:p>
    <w:p w14:paraId="27E499E5" w14:textId="77777777" w:rsidR="00D04EFF" w:rsidRPr="00263494" w:rsidRDefault="005B77EE" w:rsidP="00D04EFF">
      <w:pPr>
        <w:rPr>
          <w:b/>
        </w:rPr>
      </w:pPr>
      <w:r>
        <w:rPr>
          <w:b/>
        </w:rPr>
        <w:tab/>
      </w:r>
      <w:r w:rsidR="00A25CAD">
        <w:rPr>
          <w:b/>
        </w:rPr>
        <w:tab/>
      </w:r>
      <w:r w:rsidR="00A25CAD">
        <w:rPr>
          <w:b/>
        </w:rPr>
        <w:tab/>
      </w:r>
    </w:p>
    <w:p w14:paraId="07F0A117" w14:textId="4C7203A4" w:rsidR="005372D1" w:rsidRPr="00C61CAB" w:rsidRDefault="001273B9" w:rsidP="00C61CAB">
      <w:pPr>
        <w:ind w:left="360" w:hanging="360"/>
        <w:rPr>
          <w:b/>
        </w:rPr>
      </w:pPr>
      <w:r>
        <w:rPr>
          <w:b/>
        </w:rPr>
        <w:t xml:space="preserve">7.  </w:t>
      </w:r>
      <w:r w:rsidR="00D04EFF" w:rsidRPr="00263494">
        <w:rPr>
          <w:b/>
        </w:rPr>
        <w:t>Members’ Roundtable Reports</w:t>
      </w:r>
      <w:r w:rsidR="00D912C8">
        <w:rPr>
          <w:b/>
        </w:rPr>
        <w:t>:</w:t>
      </w:r>
      <w:r w:rsidR="00D04EFF">
        <w:t xml:space="preserve"> </w:t>
      </w:r>
      <w:r w:rsidR="00744308" w:rsidRPr="00345E2F">
        <w:rPr>
          <w:color w:val="C00000"/>
          <w:sz w:val="16"/>
          <w:szCs w:val="16"/>
        </w:rPr>
        <w:t>(PLEASE LIMIT TO 3 MINUTES OR TOP 2 ITEMS ONLY)</w:t>
      </w:r>
      <w:r w:rsidR="00744308">
        <w:tab/>
      </w:r>
      <w:r w:rsidR="00545B37">
        <w:t>N. McDonald</w:t>
      </w:r>
      <w:r w:rsidR="00345E2F">
        <w:t xml:space="preserve"> </w:t>
      </w:r>
      <w:r w:rsidR="00345E2F" w:rsidRPr="00263494">
        <w:t>&amp; All</w:t>
      </w:r>
      <w:r w:rsidR="00D04EFF">
        <w:t xml:space="preserve">  </w:t>
      </w:r>
    </w:p>
    <w:p w14:paraId="356099FE" w14:textId="77777777" w:rsidR="005372D1" w:rsidRDefault="00D04EFF" w:rsidP="00D04EFF">
      <w:pPr>
        <w:ind w:left="360" w:hanging="360"/>
      </w:pPr>
      <w:r>
        <w:t xml:space="preserve">  </w:t>
      </w:r>
    </w:p>
    <w:p w14:paraId="0FEBE32A" w14:textId="71FDC163" w:rsidR="001273B9" w:rsidRPr="00185851" w:rsidRDefault="001273B9" w:rsidP="001273B9">
      <w:pPr>
        <w:ind w:left="360" w:hanging="360"/>
        <w:rPr>
          <w:b/>
        </w:rPr>
      </w:pPr>
      <w:r w:rsidRPr="00185851">
        <w:rPr>
          <w:b/>
        </w:rPr>
        <w:t xml:space="preserve">8. Executive Session: Discussion of </w:t>
      </w:r>
      <w:r w:rsidR="00CF1E35" w:rsidRPr="00185851">
        <w:rPr>
          <w:b/>
        </w:rPr>
        <w:t>MCEDC personnel matters</w:t>
      </w:r>
      <w:r w:rsidR="00CF1E35" w:rsidRPr="00185851">
        <w:rPr>
          <w:b/>
        </w:rPr>
        <w:tab/>
      </w:r>
      <w:r w:rsidR="00CF1E35" w:rsidRPr="00185851">
        <w:rPr>
          <w:b/>
        </w:rPr>
        <w:tab/>
      </w:r>
      <w:r w:rsidRPr="00185851">
        <w:rPr>
          <w:b/>
        </w:rPr>
        <w:tab/>
      </w:r>
      <w:r w:rsidR="00CF1E35" w:rsidRPr="00185851">
        <w:t>M. Thames</w:t>
      </w:r>
    </w:p>
    <w:p w14:paraId="32CF80D2" w14:textId="77777777" w:rsidR="00CF1E35" w:rsidRPr="00185851" w:rsidRDefault="00CF1E35" w:rsidP="00CF1E35">
      <w:pPr>
        <w:rPr>
          <w:b/>
        </w:rPr>
      </w:pPr>
    </w:p>
    <w:p w14:paraId="37AAEDF8" w14:textId="73CB96F5" w:rsidR="001273B9" w:rsidRPr="00185851" w:rsidRDefault="00CF1E35" w:rsidP="00CF1E35">
      <w:pPr>
        <w:rPr>
          <w:b/>
        </w:rPr>
      </w:pPr>
      <w:r w:rsidRPr="00185851">
        <w:rPr>
          <w:b/>
        </w:rPr>
        <w:t>9.</w:t>
      </w:r>
      <w:r w:rsidR="001273B9" w:rsidRPr="00185851">
        <w:rPr>
          <w:b/>
        </w:rPr>
        <w:t xml:space="preserve"> Regular Session: Consideration and possible action </w:t>
      </w:r>
      <w:r w:rsidRPr="00185851">
        <w:rPr>
          <w:b/>
        </w:rPr>
        <w:t xml:space="preserve">on MCEDC </w:t>
      </w:r>
      <w:r w:rsidR="001273B9" w:rsidRPr="00185851">
        <w:rPr>
          <w:b/>
        </w:rPr>
        <w:tab/>
      </w:r>
      <w:r w:rsidRPr="00185851">
        <w:rPr>
          <w:b/>
        </w:rPr>
        <w:tab/>
      </w:r>
      <w:r w:rsidR="001273B9" w:rsidRPr="00185851">
        <w:rPr>
          <w:bCs/>
        </w:rPr>
        <w:t xml:space="preserve">M. </w:t>
      </w:r>
      <w:r w:rsidRPr="00185851">
        <w:rPr>
          <w:bCs/>
        </w:rPr>
        <w:t>Thames</w:t>
      </w:r>
    </w:p>
    <w:p w14:paraId="2311A1F4" w14:textId="0321547A" w:rsidR="001273B9" w:rsidRDefault="00CF1E35" w:rsidP="00AA5C2C">
      <w:pPr>
        <w:ind w:left="360" w:hanging="360"/>
        <w:rPr>
          <w:b/>
        </w:rPr>
      </w:pPr>
      <w:r w:rsidRPr="00185851">
        <w:rPr>
          <w:b/>
        </w:rPr>
        <w:tab/>
        <w:t>personnel matters</w:t>
      </w:r>
    </w:p>
    <w:p w14:paraId="7B07E7EF" w14:textId="77777777" w:rsidR="001273B9" w:rsidRDefault="001273B9" w:rsidP="00AA5C2C">
      <w:pPr>
        <w:ind w:left="360" w:hanging="360"/>
        <w:rPr>
          <w:b/>
        </w:rPr>
      </w:pPr>
    </w:p>
    <w:p w14:paraId="0CA8D9D6" w14:textId="1A75685F" w:rsidR="00D04EFF" w:rsidRPr="00AA5C2C" w:rsidRDefault="00CF1E35" w:rsidP="00CF1E35">
      <w:r>
        <w:rPr>
          <w:b/>
        </w:rPr>
        <w:t>10.</w:t>
      </w:r>
      <w:r w:rsidR="001273B9">
        <w:rPr>
          <w:b/>
        </w:rPr>
        <w:t xml:space="preserve"> </w:t>
      </w:r>
      <w:r w:rsidR="00D04EFF" w:rsidRPr="00263494">
        <w:rPr>
          <w:b/>
        </w:rPr>
        <w:t>Closing Business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</w:p>
    <w:p w14:paraId="7A28B29F" w14:textId="6E1BD836" w:rsidR="00FF0459" w:rsidRPr="00FD09BC" w:rsidRDefault="00D04EFF" w:rsidP="00C00A2C">
      <w:pPr>
        <w:shd w:val="clear" w:color="auto" w:fill="FFFFFF"/>
        <w:ind w:firstLine="360"/>
        <w:rPr>
          <w:bCs/>
        </w:rPr>
      </w:pPr>
      <w:r w:rsidRPr="00263494">
        <w:rPr>
          <w:b/>
        </w:rPr>
        <w:t>a)   Next Meeting</w:t>
      </w:r>
      <w:r w:rsidRPr="00263494">
        <w:t>:</w:t>
      </w:r>
      <w:r w:rsidR="00C05275">
        <w:t xml:space="preserve"> </w:t>
      </w:r>
      <w:bookmarkStart w:id="2" w:name="_Hlk486259582"/>
      <w:r w:rsidR="000975C9">
        <w:rPr>
          <w:b/>
        </w:rPr>
        <w:t xml:space="preserve">Friday, </w:t>
      </w:r>
      <w:r w:rsidR="00C00A2C">
        <w:rPr>
          <w:b/>
        </w:rPr>
        <w:t>Oct. 30</w:t>
      </w:r>
      <w:r w:rsidR="000975C9">
        <w:rPr>
          <w:b/>
        </w:rPr>
        <w:t xml:space="preserve"> at 8:30 a.m.</w:t>
      </w:r>
      <w:bookmarkEnd w:id="2"/>
      <w:r w:rsidR="00AA76FF">
        <w:rPr>
          <w:b/>
        </w:rPr>
        <w:t xml:space="preserve"> </w:t>
      </w:r>
      <w:r w:rsidR="00604B2A">
        <w:rPr>
          <w:b/>
        </w:rPr>
        <w:t xml:space="preserve">at Center for Economic </w:t>
      </w:r>
      <w:r w:rsidR="00FF0459">
        <w:rPr>
          <w:b/>
        </w:rPr>
        <w:tab/>
      </w:r>
      <w:r w:rsidR="00FF0459" w:rsidRPr="00FD09BC">
        <w:rPr>
          <w:bCs/>
        </w:rPr>
        <w:t>N. McDonald</w:t>
      </w:r>
    </w:p>
    <w:p w14:paraId="1B42A347" w14:textId="00C64708" w:rsidR="00666E31" w:rsidRDefault="00C00A2C" w:rsidP="00604B2A">
      <w:pPr>
        <w:shd w:val="clear" w:color="auto" w:fill="FFFFFF"/>
        <w:ind w:firstLine="360"/>
        <w:rPr>
          <w:b/>
        </w:rPr>
      </w:pPr>
      <w:r>
        <w:rPr>
          <w:b/>
        </w:rPr>
        <w:t xml:space="preserve">and </w:t>
      </w:r>
      <w:r w:rsidR="00604B2A">
        <w:rPr>
          <w:b/>
        </w:rPr>
        <w:t>Community Development</w:t>
      </w:r>
      <w:r w:rsidR="00FF0459">
        <w:rPr>
          <w:b/>
        </w:rPr>
        <w:t xml:space="preserve"> </w:t>
      </w:r>
      <w:r w:rsidR="00604B2A">
        <w:rPr>
          <w:b/>
        </w:rPr>
        <w:t xml:space="preserve">Board Room </w:t>
      </w:r>
      <w:r w:rsidR="00FF0459">
        <w:rPr>
          <w:b/>
        </w:rPr>
        <w:t>and/</w:t>
      </w:r>
      <w:r w:rsidR="00604B2A">
        <w:rPr>
          <w:b/>
        </w:rPr>
        <w:t xml:space="preserve">or </w:t>
      </w:r>
      <w:r w:rsidR="00AA76FF">
        <w:rPr>
          <w:b/>
        </w:rPr>
        <w:t>by phone</w:t>
      </w:r>
      <w:r w:rsidR="00FF0459">
        <w:rPr>
          <w:b/>
        </w:rPr>
        <w:t>.</w:t>
      </w:r>
      <w:r w:rsidR="00FF0459">
        <w:rPr>
          <w:b/>
        </w:rPr>
        <w:tab/>
      </w:r>
      <w:r w:rsidR="00AA76FF">
        <w:rPr>
          <w:b/>
        </w:rPr>
        <w:tab/>
      </w:r>
    </w:p>
    <w:p w14:paraId="505CA6E3" w14:textId="20781AFD" w:rsidR="00545B37" w:rsidRDefault="00D04EFF" w:rsidP="00545B37">
      <w:pPr>
        <w:ind w:firstLine="360"/>
      </w:pPr>
      <w:r>
        <w:rPr>
          <w:b/>
        </w:rPr>
        <w:tab/>
      </w:r>
      <w:r>
        <w:rPr>
          <w:b/>
        </w:rPr>
        <w:tab/>
      </w:r>
      <w:r w:rsidR="00E90703">
        <w:rPr>
          <w:b/>
        </w:rPr>
        <w:tab/>
      </w:r>
    </w:p>
    <w:p w14:paraId="7FA86CD1" w14:textId="6DF73B8F" w:rsidR="006C25A1" w:rsidRDefault="00CF1E35" w:rsidP="00545B37">
      <w:r>
        <w:rPr>
          <w:b/>
        </w:rPr>
        <w:t>11</w:t>
      </w:r>
      <w:r w:rsidR="001273B9">
        <w:rPr>
          <w:b/>
        </w:rPr>
        <w:t xml:space="preserve">. </w:t>
      </w:r>
      <w:r w:rsidR="00D04EFF" w:rsidRPr="00263494">
        <w:rPr>
          <w:b/>
        </w:rPr>
        <w:t>Adjourn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702F85">
        <w:tab/>
      </w:r>
      <w:r w:rsidR="00345E2F">
        <w:tab/>
      </w:r>
      <w:r w:rsidR="00545B37" w:rsidRPr="00FD09BC">
        <w:rPr>
          <w:bCs/>
        </w:rPr>
        <w:t>N. McDonald</w:t>
      </w:r>
    </w:p>
    <w:sectPr w:rsidR="006C25A1" w:rsidSect="009A46C5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611E6E" w14:textId="77777777" w:rsidR="00D578FA" w:rsidRDefault="00D578FA" w:rsidP="00744308">
      <w:r>
        <w:separator/>
      </w:r>
    </w:p>
  </w:endnote>
  <w:endnote w:type="continuationSeparator" w:id="0">
    <w:p w14:paraId="60D7A21F" w14:textId="77777777" w:rsidR="00D578FA" w:rsidRDefault="00D578FA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96C7DB" w14:textId="77777777" w:rsidR="00D578FA" w:rsidRDefault="00D578FA" w:rsidP="00744308">
      <w:r>
        <w:separator/>
      </w:r>
    </w:p>
  </w:footnote>
  <w:footnote w:type="continuationSeparator" w:id="0">
    <w:p w14:paraId="648AB6EA" w14:textId="77777777" w:rsidR="00D578FA" w:rsidRDefault="00D578FA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3DF8F5" w14:textId="77777777" w:rsidR="00744308" w:rsidRDefault="00744308" w:rsidP="00744308">
    <w:pPr>
      <w:pStyle w:val="Header"/>
      <w:jc w:val="center"/>
    </w:pPr>
    <w:r w:rsidRPr="00E121ED">
      <w:rPr>
        <w:noProof/>
      </w:rPr>
      <w:drawing>
        <wp:inline distT="0" distB="0" distL="0" distR="0" wp14:anchorId="68427E19" wp14:editId="59EC60DF">
          <wp:extent cx="2338705" cy="619760"/>
          <wp:effectExtent l="0" t="0" r="0" b="0"/>
          <wp:docPr id="3" name="Picture 3" descr="C:\Users\Heather\Desktop\Matagorda-EDC-Official-Logo sma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Heather\Desktop\Matagorda-EDC-Official-Logo small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38705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EB78F7"/>
    <w:multiLevelType w:val="hybridMultilevel"/>
    <w:tmpl w:val="2B549872"/>
    <w:lvl w:ilvl="0" w:tplc="E9945BD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812842"/>
    <w:multiLevelType w:val="hybridMultilevel"/>
    <w:tmpl w:val="B5F02E2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F24B4A"/>
    <w:multiLevelType w:val="hybridMultilevel"/>
    <w:tmpl w:val="9AA4F170"/>
    <w:lvl w:ilvl="0" w:tplc="57E095C2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20A2F"/>
    <w:rsid w:val="00032378"/>
    <w:rsid w:val="00037838"/>
    <w:rsid w:val="00040956"/>
    <w:rsid w:val="00051D32"/>
    <w:rsid w:val="00064050"/>
    <w:rsid w:val="00081DEA"/>
    <w:rsid w:val="000975C9"/>
    <w:rsid w:val="000B08FF"/>
    <w:rsid w:val="000C6A0A"/>
    <w:rsid w:val="000D318E"/>
    <w:rsid w:val="000E25B2"/>
    <w:rsid w:val="00124129"/>
    <w:rsid w:val="001272DB"/>
    <w:rsid w:val="001273B9"/>
    <w:rsid w:val="00132507"/>
    <w:rsid w:val="00146D7B"/>
    <w:rsid w:val="00160DDA"/>
    <w:rsid w:val="0017667B"/>
    <w:rsid w:val="00185851"/>
    <w:rsid w:val="001C0127"/>
    <w:rsid w:val="002013B3"/>
    <w:rsid w:val="002075C0"/>
    <w:rsid w:val="0022471B"/>
    <w:rsid w:val="00234423"/>
    <w:rsid w:val="00265038"/>
    <w:rsid w:val="00271CB0"/>
    <w:rsid w:val="00277316"/>
    <w:rsid w:val="00286009"/>
    <w:rsid w:val="002959EF"/>
    <w:rsid w:val="00297F17"/>
    <w:rsid w:val="002A7D5B"/>
    <w:rsid w:val="002B171B"/>
    <w:rsid w:val="002C00E5"/>
    <w:rsid w:val="002E0922"/>
    <w:rsid w:val="002F2259"/>
    <w:rsid w:val="002F7339"/>
    <w:rsid w:val="0030389B"/>
    <w:rsid w:val="00313F07"/>
    <w:rsid w:val="00314EC1"/>
    <w:rsid w:val="00336BF9"/>
    <w:rsid w:val="00337190"/>
    <w:rsid w:val="00345E2F"/>
    <w:rsid w:val="00363908"/>
    <w:rsid w:val="003D1C09"/>
    <w:rsid w:val="003D42AF"/>
    <w:rsid w:val="003D4EA7"/>
    <w:rsid w:val="003E4AD4"/>
    <w:rsid w:val="00465C82"/>
    <w:rsid w:val="00493820"/>
    <w:rsid w:val="004D1333"/>
    <w:rsid w:val="004D4DD6"/>
    <w:rsid w:val="004E1A81"/>
    <w:rsid w:val="00506C46"/>
    <w:rsid w:val="00514460"/>
    <w:rsid w:val="00520B0B"/>
    <w:rsid w:val="005372D1"/>
    <w:rsid w:val="00542251"/>
    <w:rsid w:val="00545B37"/>
    <w:rsid w:val="0056573B"/>
    <w:rsid w:val="00566B78"/>
    <w:rsid w:val="005807D8"/>
    <w:rsid w:val="005953FE"/>
    <w:rsid w:val="005B77EE"/>
    <w:rsid w:val="005C0D0F"/>
    <w:rsid w:val="00604B2A"/>
    <w:rsid w:val="006262F5"/>
    <w:rsid w:val="00650DB1"/>
    <w:rsid w:val="006631D2"/>
    <w:rsid w:val="00666E31"/>
    <w:rsid w:val="00676975"/>
    <w:rsid w:val="006912F9"/>
    <w:rsid w:val="006A765F"/>
    <w:rsid w:val="006C25A1"/>
    <w:rsid w:val="006E14FF"/>
    <w:rsid w:val="006E79FA"/>
    <w:rsid w:val="006F36F7"/>
    <w:rsid w:val="006F7956"/>
    <w:rsid w:val="00716153"/>
    <w:rsid w:val="00717ADA"/>
    <w:rsid w:val="0073219C"/>
    <w:rsid w:val="0073741A"/>
    <w:rsid w:val="00744308"/>
    <w:rsid w:val="007979B8"/>
    <w:rsid w:val="007B6A84"/>
    <w:rsid w:val="008072E1"/>
    <w:rsid w:val="0082401A"/>
    <w:rsid w:val="0082506F"/>
    <w:rsid w:val="00827A7D"/>
    <w:rsid w:val="00835F90"/>
    <w:rsid w:val="00837A58"/>
    <w:rsid w:val="00847E10"/>
    <w:rsid w:val="00863697"/>
    <w:rsid w:val="00865E95"/>
    <w:rsid w:val="00870176"/>
    <w:rsid w:val="00870A49"/>
    <w:rsid w:val="008C579D"/>
    <w:rsid w:val="008F4891"/>
    <w:rsid w:val="00925173"/>
    <w:rsid w:val="00936779"/>
    <w:rsid w:val="00951A39"/>
    <w:rsid w:val="00957342"/>
    <w:rsid w:val="009951C4"/>
    <w:rsid w:val="009A46C5"/>
    <w:rsid w:val="009C7B1E"/>
    <w:rsid w:val="009E0E06"/>
    <w:rsid w:val="00A25CAD"/>
    <w:rsid w:val="00A35331"/>
    <w:rsid w:val="00A540CE"/>
    <w:rsid w:val="00A70EAA"/>
    <w:rsid w:val="00A86DC7"/>
    <w:rsid w:val="00AA5C2C"/>
    <w:rsid w:val="00AA76FF"/>
    <w:rsid w:val="00AF4338"/>
    <w:rsid w:val="00B157B7"/>
    <w:rsid w:val="00B27F5A"/>
    <w:rsid w:val="00B35191"/>
    <w:rsid w:val="00B51354"/>
    <w:rsid w:val="00B96A1F"/>
    <w:rsid w:val="00BB71B6"/>
    <w:rsid w:val="00BC5FBD"/>
    <w:rsid w:val="00BC6065"/>
    <w:rsid w:val="00C00A2C"/>
    <w:rsid w:val="00C05275"/>
    <w:rsid w:val="00C17FC1"/>
    <w:rsid w:val="00C22445"/>
    <w:rsid w:val="00C4480A"/>
    <w:rsid w:val="00C61CAB"/>
    <w:rsid w:val="00C6256A"/>
    <w:rsid w:val="00CB6C93"/>
    <w:rsid w:val="00CC3152"/>
    <w:rsid w:val="00CD40B2"/>
    <w:rsid w:val="00CE24D5"/>
    <w:rsid w:val="00CF1E35"/>
    <w:rsid w:val="00D04EFF"/>
    <w:rsid w:val="00D15C3E"/>
    <w:rsid w:val="00D33E1C"/>
    <w:rsid w:val="00D371E8"/>
    <w:rsid w:val="00D578FA"/>
    <w:rsid w:val="00D912C8"/>
    <w:rsid w:val="00DA730D"/>
    <w:rsid w:val="00DB369A"/>
    <w:rsid w:val="00E111B8"/>
    <w:rsid w:val="00E121ED"/>
    <w:rsid w:val="00E31D4D"/>
    <w:rsid w:val="00E8365E"/>
    <w:rsid w:val="00E90703"/>
    <w:rsid w:val="00E94A12"/>
    <w:rsid w:val="00EA3179"/>
    <w:rsid w:val="00ED566E"/>
    <w:rsid w:val="00ED5D48"/>
    <w:rsid w:val="00EE6BF5"/>
    <w:rsid w:val="00F018F9"/>
    <w:rsid w:val="00F117E7"/>
    <w:rsid w:val="00F11E2C"/>
    <w:rsid w:val="00F13807"/>
    <w:rsid w:val="00F30D2F"/>
    <w:rsid w:val="00F35ABE"/>
    <w:rsid w:val="00F417D9"/>
    <w:rsid w:val="00F444FD"/>
    <w:rsid w:val="00F4658E"/>
    <w:rsid w:val="00F5196A"/>
    <w:rsid w:val="00F74532"/>
    <w:rsid w:val="00FA14F1"/>
    <w:rsid w:val="00FC273F"/>
    <w:rsid w:val="00FD09BC"/>
    <w:rsid w:val="00FE44E1"/>
    <w:rsid w:val="00FF0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E3577173-B1A3-4119-8476-5EC0CAB2E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7453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45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6D8C8A50ADC44982BF5342E255159B" ma:contentTypeVersion="9" ma:contentTypeDescription="Create a new document." ma:contentTypeScope="" ma:versionID="dee3c640897fae9b801034e1c3dfa093">
  <xsd:schema xmlns:xsd="http://www.w3.org/2001/XMLSchema" xmlns:xs="http://www.w3.org/2001/XMLSchema" xmlns:p="http://schemas.microsoft.com/office/2006/metadata/properties" xmlns:ns2="0066f488-4804-4ed1-9875-567f1e2f0148" targetNamespace="http://schemas.microsoft.com/office/2006/metadata/properties" ma:root="true" ma:fieldsID="d20f0638ccda1bf6063957deec13a56f" ns2:_="">
    <xsd:import namespace="0066f488-4804-4ed1-9875-567f1e2f01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66f488-4804-4ed1-9875-567f1e2f01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4DE0134-EB12-431E-BE3D-42FDC9D46E9A}"/>
</file>

<file path=customXml/itemProps2.xml><?xml version="1.0" encoding="utf-8"?>
<ds:datastoreItem xmlns:ds="http://schemas.openxmlformats.org/officeDocument/2006/customXml" ds:itemID="{80D119AF-A5F5-42D9-B8A5-9E95C0671C5A}"/>
</file>

<file path=customXml/itemProps3.xml><?xml version="1.0" encoding="utf-8"?>
<ds:datastoreItem xmlns:ds="http://schemas.openxmlformats.org/officeDocument/2006/customXml" ds:itemID="{4C64B2C4-8B34-43D2-9674-1BE83E096B9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3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Kristina Walters</cp:lastModifiedBy>
  <cp:revision>2</cp:revision>
  <cp:lastPrinted>2020-08-26T20:09:00Z</cp:lastPrinted>
  <dcterms:created xsi:type="dcterms:W3CDTF">2020-10-05T16:17:00Z</dcterms:created>
  <dcterms:modified xsi:type="dcterms:W3CDTF">2020-10-05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6D8C8A50ADC44982BF5342E255159B</vt:lpwstr>
  </property>
</Properties>
</file>